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63C5" w:rsidRPr="00BA120E" w:rsidRDefault="00DB63C5" w:rsidP="00DB63C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324485</wp:posOffset>
            </wp:positionH>
            <wp:positionV relativeFrom="paragraph">
              <wp:posOffset>0</wp:posOffset>
            </wp:positionV>
            <wp:extent cx="1114425" cy="971550"/>
            <wp:effectExtent l="0" t="0" r="0" b="0"/>
            <wp:wrapTight wrapText="bothSides">
              <wp:wrapPolygon edited="0">
                <wp:start x="0" y="0"/>
                <wp:lineTo x="0" y="21176"/>
                <wp:lineTo x="21415" y="21176"/>
                <wp:lineTo x="21415" y="0"/>
                <wp:lineTo x="0" y="0"/>
              </wp:wrapPolygon>
            </wp:wrapTight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9715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BA120E">
        <w:rPr>
          <w:rFonts w:ascii="Arial" w:hAnsi="Arial" w:cs="Arial"/>
          <w:b/>
          <w:sz w:val="24"/>
          <w:szCs w:val="24"/>
        </w:rPr>
        <w:t xml:space="preserve">NATIONAL INSTITUTE OF TECHNOLOGY </w:t>
      </w:r>
      <w:r>
        <w:rPr>
          <w:rFonts w:ascii="Arial" w:hAnsi="Arial" w:cs="Arial"/>
          <w:b/>
          <w:sz w:val="24"/>
          <w:szCs w:val="24"/>
        </w:rPr>
        <w:t>PUDUCHERRY</w:t>
      </w:r>
    </w:p>
    <w:p w:rsidR="00DB63C5" w:rsidRPr="0043236F" w:rsidRDefault="00DB63C5" w:rsidP="00DB63C5">
      <w:pPr>
        <w:spacing w:after="0" w:line="360" w:lineRule="auto"/>
        <w:jc w:val="center"/>
        <w:rPr>
          <w:rFonts w:ascii="Arial" w:hAnsi="Arial" w:cs="Arial"/>
          <w:b/>
          <w:sz w:val="26"/>
        </w:rPr>
      </w:pPr>
      <w:r w:rsidRPr="0043236F">
        <w:rPr>
          <w:rFonts w:ascii="Arial" w:hAnsi="Arial" w:cs="Arial"/>
          <w:b/>
          <w:sz w:val="26"/>
        </w:rPr>
        <w:t xml:space="preserve">DEPARTMENT OF </w:t>
      </w:r>
      <w:r>
        <w:rPr>
          <w:rFonts w:ascii="Arial" w:hAnsi="Arial" w:cs="Arial"/>
          <w:b/>
          <w:sz w:val="26"/>
        </w:rPr>
        <w:t>COMPUTER SCIENCE AND ENGINEERING</w:t>
      </w:r>
    </w:p>
    <w:p w:rsidR="00DB63C5" w:rsidRPr="00556C90" w:rsidRDefault="00DB63C5" w:rsidP="00DB63C5">
      <w:pPr>
        <w:spacing w:after="0" w:line="360" w:lineRule="auto"/>
        <w:jc w:val="center"/>
        <w:rPr>
          <w:rFonts w:ascii="Arial" w:hAnsi="Arial" w:cs="Arial"/>
          <w:b/>
          <w:sz w:val="26"/>
        </w:rPr>
      </w:pPr>
      <w:r w:rsidRPr="00556C90">
        <w:rPr>
          <w:rFonts w:ascii="Arial" w:hAnsi="Arial" w:cs="Arial"/>
          <w:b/>
          <w:sz w:val="26"/>
        </w:rPr>
        <w:t>C</w:t>
      </w:r>
      <w:r>
        <w:rPr>
          <w:rFonts w:ascii="Arial" w:hAnsi="Arial" w:cs="Arial"/>
          <w:b/>
          <w:sz w:val="26"/>
        </w:rPr>
        <w:t>S306</w:t>
      </w:r>
      <w:r w:rsidRPr="00556C90">
        <w:rPr>
          <w:rFonts w:ascii="Arial" w:hAnsi="Arial" w:cs="Arial"/>
          <w:b/>
          <w:sz w:val="26"/>
        </w:rPr>
        <w:t xml:space="preserve"> – </w:t>
      </w:r>
      <w:r>
        <w:rPr>
          <w:rFonts w:ascii="Arial" w:hAnsi="Arial" w:cs="Arial"/>
          <w:b/>
          <w:sz w:val="26"/>
        </w:rPr>
        <w:t>PCD LAB</w:t>
      </w:r>
    </w:p>
    <w:p w:rsidR="00DB63C5" w:rsidRPr="00556C90" w:rsidRDefault="00DB63C5" w:rsidP="00DB63C5">
      <w:pPr>
        <w:spacing w:after="0" w:line="360" w:lineRule="auto"/>
        <w:jc w:val="center"/>
        <w:rPr>
          <w:rFonts w:ascii="Arial" w:hAnsi="Arial" w:cs="Arial"/>
          <w:b/>
          <w:sz w:val="26"/>
        </w:rPr>
      </w:pPr>
      <w:r w:rsidRPr="00556C90">
        <w:rPr>
          <w:rFonts w:ascii="Arial" w:hAnsi="Arial" w:cs="Arial"/>
          <w:b/>
          <w:sz w:val="26"/>
        </w:rPr>
        <w:t>B. TECH / CSE - V</w:t>
      </w:r>
      <w:r>
        <w:rPr>
          <w:rFonts w:ascii="Arial" w:hAnsi="Arial" w:cs="Arial"/>
          <w:b/>
          <w:sz w:val="26"/>
        </w:rPr>
        <w:t>I</w:t>
      </w:r>
      <w:r w:rsidRPr="00556C90">
        <w:rPr>
          <w:rFonts w:ascii="Arial" w:hAnsi="Arial" w:cs="Arial"/>
          <w:b/>
          <w:sz w:val="26"/>
        </w:rPr>
        <w:t xml:space="preserve"> Semester</w:t>
      </w:r>
    </w:p>
    <w:p w:rsidR="00DB63C5" w:rsidRDefault="00DB63C5" w:rsidP="00DB63C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63C5" w:rsidRDefault="00DB63C5" w:rsidP="00DB63C5">
      <w:pPr>
        <w:pBdr>
          <w:bottom w:val="single" w:sz="12" w:space="0" w:color="auto"/>
        </w:pBdr>
        <w:tabs>
          <w:tab w:val="left" w:pos="405"/>
          <w:tab w:val="center" w:pos="4680"/>
        </w:tabs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bookmarkStart w:id="0" w:name="_GoBack"/>
      <w:bookmarkEnd w:id="0"/>
      <w:r>
        <w:rPr>
          <w:rFonts w:ascii="Arial" w:hAnsi="Arial" w:cs="Arial"/>
          <w:b/>
        </w:rPr>
        <w:tab/>
      </w:r>
      <w:r w:rsidRPr="004D0D50">
        <w:rPr>
          <w:rFonts w:ascii="Arial" w:hAnsi="Arial" w:cs="Arial"/>
          <w:b/>
          <w:shd w:val="clear" w:color="auto" w:fill="FFC000"/>
        </w:rPr>
        <w:t xml:space="preserve">EXERCISE </w:t>
      </w:r>
      <w:r w:rsidR="003B6D5D">
        <w:rPr>
          <w:rFonts w:ascii="Arial" w:hAnsi="Arial" w:cs="Arial"/>
          <w:b/>
          <w:shd w:val="clear" w:color="auto" w:fill="FFC000"/>
        </w:rPr>
        <w:t>7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Duration</w:t>
      </w:r>
      <w:r>
        <w:rPr>
          <w:rFonts w:ascii="Arial" w:hAnsi="Arial" w:cs="Arial"/>
          <w:b/>
        </w:rPr>
        <w:tab/>
        <w:t>: 3 Hours</w:t>
      </w:r>
    </w:p>
    <w:p w:rsidR="00DB63C5" w:rsidRDefault="00DB63C5" w:rsidP="00DB63C5">
      <w:pPr>
        <w:pBdr>
          <w:bottom w:val="single" w:sz="12" w:space="0" w:color="auto"/>
        </w:pBdr>
        <w:tabs>
          <w:tab w:val="left" w:pos="405"/>
          <w:tab w:val="center" w:pos="4680"/>
        </w:tabs>
        <w:spacing w:after="0"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Marks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: 5 Marks</w:t>
      </w:r>
    </w:p>
    <w:p w:rsidR="001A5997" w:rsidRPr="00AA2B02" w:rsidRDefault="001A5997" w:rsidP="00AA2B02">
      <w:pPr>
        <w:pStyle w:val="ListParagraph"/>
        <w:spacing w:line="480" w:lineRule="auto"/>
        <w:rPr>
          <w:rFonts w:ascii="Arial" w:eastAsia="SimSun-ExtB" w:hAnsi="Arial" w:cs="Arial"/>
          <w:sz w:val="26"/>
          <w:szCs w:val="26"/>
        </w:rPr>
      </w:pPr>
    </w:p>
    <w:p w:rsidR="00E44F1F" w:rsidRDefault="00E44F1F" w:rsidP="00284E8E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="003B6D5D" w:rsidRPr="003B6D5D">
        <w:rPr>
          <w:rFonts w:ascii="Times New Roman" w:hAnsi="Times New Roman" w:cs="Times New Roman"/>
          <w:sz w:val="28"/>
          <w:szCs w:val="28"/>
          <w:lang w:val="en-US"/>
        </w:rPr>
        <w:t>To generate the intermediate code for the given for expression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E44F1F" w:rsidRPr="00E44F1F" w:rsidRDefault="00E44F1F" w:rsidP="00284E8E">
      <w:pPr>
        <w:ind w:left="426"/>
        <w:rPr>
          <w:rFonts w:ascii="Times New Roman" w:hAnsi="Times New Roman" w:cs="Times New Roman"/>
          <w:sz w:val="28"/>
          <w:szCs w:val="28"/>
        </w:rPr>
      </w:pPr>
      <w:r w:rsidRPr="00E44F1F">
        <w:rPr>
          <w:rFonts w:ascii="Times New Roman" w:hAnsi="Times New Roman" w:cs="Times New Roman"/>
          <w:b/>
          <w:bCs/>
          <w:sz w:val="28"/>
          <w:szCs w:val="28"/>
          <w:u w:val="single"/>
        </w:rPr>
        <w:t>CODE</w:t>
      </w:r>
      <w:r w:rsidRPr="00E44F1F">
        <w:rPr>
          <w:rFonts w:ascii="Times New Roman" w:hAnsi="Times New Roman" w:cs="Times New Roman"/>
          <w:sz w:val="28"/>
          <w:szCs w:val="28"/>
        </w:rPr>
        <w:t>:</w:t>
      </w:r>
    </w:p>
    <w:p w:rsidR="00E44F1F" w:rsidRPr="00E44F1F" w:rsidRDefault="00E44F1F" w:rsidP="00284E8E">
      <w:pPr>
        <w:ind w:left="426"/>
        <w:rPr>
          <w:rFonts w:ascii="Times New Roman" w:hAnsi="Times New Roman" w:cs="Times New Roman"/>
          <w:b/>
          <w:bCs/>
          <w:sz w:val="28"/>
          <w:szCs w:val="28"/>
        </w:rPr>
      </w:pPr>
      <w:r w:rsidRPr="00E44F1F">
        <w:rPr>
          <w:rFonts w:ascii="Times New Roman" w:hAnsi="Times New Roman" w:cs="Times New Roman"/>
          <w:b/>
          <w:bCs/>
          <w:sz w:val="28"/>
          <w:szCs w:val="28"/>
        </w:rPr>
        <w:t>Lex Program: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alpha [A-Za-z]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digit [0-9]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[ ] 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for return FOR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digit}+ return NUM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alpha}({alpha}|{digit})* return ID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"&lt;=" return LE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"&gt;=" return GE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"==" return EQ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"!=" return NE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"||" return OR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"&amp;&amp;" return AND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. return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tex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0]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erro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(char *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mes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puts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mes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E44F1F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E44F1F" w:rsidRPr="00467810" w:rsidRDefault="00E44F1F" w:rsidP="00284E8E">
      <w:pPr>
        <w:ind w:left="426"/>
        <w:rPr>
          <w:rFonts w:ascii="Times New Roman" w:hAnsi="Times New Roman" w:cs="Times New Roman"/>
          <w:sz w:val="28"/>
          <w:szCs w:val="28"/>
        </w:rPr>
      </w:pPr>
      <w:proofErr w:type="spellStart"/>
      <w:r w:rsidRPr="00467810">
        <w:rPr>
          <w:rFonts w:ascii="Times New Roman" w:hAnsi="Times New Roman" w:cs="Times New Roman"/>
          <w:b/>
          <w:bCs/>
          <w:sz w:val="28"/>
          <w:szCs w:val="28"/>
        </w:rPr>
        <w:t>Yacc</w:t>
      </w:r>
      <w:proofErr w:type="spellEnd"/>
      <w:r w:rsidRPr="00467810">
        <w:rPr>
          <w:rFonts w:ascii="Times New Roman" w:hAnsi="Times New Roman" w:cs="Times New Roman"/>
          <w:b/>
          <w:bCs/>
          <w:sz w:val="28"/>
          <w:szCs w:val="28"/>
        </w:rPr>
        <w:t xml:space="preserve"> Program: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>#include 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dio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 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dlib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token ID NUM FOR LE GE EQ NE OR AND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right "="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OR AND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&gt;' '&lt;' LE GE EQ NE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+' '-'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*' '/'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right UMINUS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!'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S       : FOR '(' E ';'{lab1();} E {lab2();}';' E { lab3();}')' E ';'{lab4(); exit(0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E       : V '=' {push(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assig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V '&lt;' {push(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con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E '+' {push(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E '-' {push(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E '*' {push(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E '/' {push(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'(' E ')'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'-' {push(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umi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 %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ec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UMINUS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V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| NUM{push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V       : ID {push();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 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ex.yy.c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"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ing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type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char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100][10]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label[20]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top=0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 xml:space="preserve">char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i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_[2]="0"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char temp[2]="t"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=0,ltop=0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start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main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Enter the expression:\n"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parse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push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++top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tex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emp,"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"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a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emp,i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_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%s = %s %s %s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emp,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2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1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op-=2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,temp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i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_[0]++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con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umi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emp,"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"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a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emp,i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_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%s = -%s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emp,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op--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,temp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i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_[0]++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assig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%s = %s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2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op-=2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lab1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: 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++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lab2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("if not %s&lt;%s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got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2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top=top-2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i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_[0]++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label[++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to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]=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++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got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label[++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to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]=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: \n",++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lab3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int x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x=label[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to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--]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got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\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n",star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: \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n",x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lab4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int x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x=label[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to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--]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got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no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: \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n",x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wra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>{</w:t>
      </w:r>
    </w:p>
    <w:p w:rsidR="003B6D5D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return 1;</w:t>
      </w:r>
    </w:p>
    <w:p w:rsidR="00E44F1F" w:rsidRPr="00467810" w:rsidRDefault="003B6D5D" w:rsidP="003B6D5D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D718A6" w:rsidRDefault="00D718A6" w:rsidP="00284E8E">
      <w:pPr>
        <w:ind w:left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OUTPUT</w:t>
      </w:r>
      <w:r w:rsidRPr="00E44F1F">
        <w:rPr>
          <w:rFonts w:ascii="Times New Roman" w:hAnsi="Times New Roman" w:cs="Times New Roman"/>
          <w:sz w:val="28"/>
          <w:szCs w:val="28"/>
        </w:rPr>
        <w:t>:</w:t>
      </w:r>
    </w:p>
    <w:p w:rsidR="00FE6B43" w:rsidRDefault="00A247C5" w:rsidP="00FE6B43">
      <w:pPr>
        <w:ind w:left="42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943600" cy="29419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4782" w:rsidRDefault="00974782" w:rsidP="00FE6B43">
      <w:pPr>
        <w:ind w:left="426"/>
        <w:rPr>
          <w:rFonts w:ascii="Times New Roman" w:hAnsi="Times New Roman" w:cs="Times New Roman"/>
          <w:sz w:val="28"/>
          <w:szCs w:val="28"/>
          <w:lang w:val="en-US"/>
        </w:rPr>
      </w:pPr>
    </w:p>
    <w:p w:rsidR="00FE6B43" w:rsidRPr="00FE6B43" w:rsidRDefault="00FE6B43" w:rsidP="00FE6B43">
      <w:pPr>
        <w:ind w:left="426"/>
        <w:rPr>
          <w:rFonts w:ascii="Times New Roman" w:hAnsi="Times New Roman" w:cs="Times New Roman"/>
          <w:sz w:val="28"/>
          <w:szCs w:val="28"/>
          <w:lang w:val="en-US"/>
        </w:rPr>
      </w:pPr>
    </w:p>
    <w:p w:rsidR="00974782" w:rsidRPr="00974782" w:rsidRDefault="00FE6B43" w:rsidP="00FE6B43">
      <w:pPr>
        <w:pStyle w:val="ListParagraph"/>
        <w:numPr>
          <w:ilvl w:val="0"/>
          <w:numId w:val="4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974782">
        <w:rPr>
          <w:rFonts w:ascii="Times New Roman" w:hAnsi="Times New Roman" w:cs="Times New Roman"/>
          <w:b/>
          <w:bCs/>
          <w:sz w:val="28"/>
          <w:szCs w:val="28"/>
          <w:u w:val="single"/>
        </w:rPr>
        <w:t>AIM:</w:t>
      </w:r>
      <w:r w:rsidRPr="00974782">
        <w:rPr>
          <w:color w:val="201F20"/>
          <w:sz w:val="19"/>
          <w:szCs w:val="19"/>
          <w:shd w:val="clear" w:color="auto" w:fill="FFF0F2"/>
        </w:rPr>
        <w:t> </w:t>
      </w:r>
      <w:r w:rsidR="00974782" w:rsidRPr="00DD43FB">
        <w:rPr>
          <w:rFonts w:ascii="Times New Roman" w:hAnsi="Times New Roman" w:cs="Times New Roman"/>
          <w:sz w:val="28"/>
          <w:szCs w:val="28"/>
        </w:rPr>
        <w:t>To generate intermediate code for the given infix expression</w:t>
      </w:r>
      <w:r w:rsidR="00974782" w:rsidRPr="00974782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:rsidR="00974782" w:rsidRPr="00974782" w:rsidRDefault="00974782" w:rsidP="00974782">
      <w:pPr>
        <w:pStyle w:val="ListParagraph"/>
        <w:ind w:left="426"/>
        <w:rPr>
          <w:rFonts w:ascii="Times New Roman" w:hAnsi="Times New Roman" w:cs="Times New Roman"/>
          <w:sz w:val="28"/>
          <w:szCs w:val="28"/>
        </w:rPr>
      </w:pPr>
    </w:p>
    <w:p w:rsidR="00FE6B43" w:rsidRPr="00974782" w:rsidRDefault="00FE6B43" w:rsidP="00974782">
      <w:pPr>
        <w:pStyle w:val="ListParagraph"/>
        <w:ind w:left="426"/>
        <w:rPr>
          <w:rFonts w:ascii="Times New Roman" w:hAnsi="Times New Roman" w:cs="Times New Roman"/>
          <w:sz w:val="28"/>
          <w:szCs w:val="28"/>
        </w:rPr>
      </w:pPr>
      <w:r w:rsidRPr="00974782">
        <w:rPr>
          <w:rFonts w:ascii="Times New Roman" w:hAnsi="Times New Roman" w:cs="Times New Roman"/>
          <w:b/>
          <w:bCs/>
          <w:sz w:val="28"/>
          <w:szCs w:val="28"/>
          <w:u w:val="single"/>
        </w:rPr>
        <w:t>CODE</w:t>
      </w:r>
      <w:r w:rsidRPr="00974782">
        <w:rPr>
          <w:rFonts w:ascii="Times New Roman" w:hAnsi="Times New Roman" w:cs="Times New Roman"/>
          <w:sz w:val="28"/>
          <w:szCs w:val="28"/>
        </w:rPr>
        <w:t>:</w:t>
      </w:r>
    </w:p>
    <w:p w:rsidR="00974782" w:rsidRPr="00974782" w:rsidRDefault="00974782" w:rsidP="00974782">
      <w:pPr>
        <w:ind w:left="426"/>
        <w:rPr>
          <w:rFonts w:ascii="Times New Roman" w:hAnsi="Times New Roman" w:cs="Times New Roman"/>
          <w:b/>
          <w:bCs/>
          <w:sz w:val="28"/>
          <w:szCs w:val="28"/>
        </w:rPr>
      </w:pPr>
      <w:r w:rsidRPr="00E44F1F">
        <w:rPr>
          <w:rFonts w:ascii="Times New Roman" w:hAnsi="Times New Roman" w:cs="Times New Roman"/>
          <w:b/>
          <w:bCs/>
          <w:sz w:val="28"/>
          <w:szCs w:val="28"/>
        </w:rPr>
        <w:t>Lex Program: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ALPHA [A-Za-z]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DIGIT [0-9]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ALPHA}({ALPHA}|{DIGIT})*        return ID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DIGIT}+ 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lval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=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atoi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tex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       return NUM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[\n\t]                                         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terminate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 xml:space="preserve">.                                  return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tex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0]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void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erro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(char *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mes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puts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mes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wra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return 1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ind w:left="426"/>
        <w:rPr>
          <w:rFonts w:ascii="Times New Roman" w:hAnsi="Times New Roman" w:cs="Times New Roman"/>
          <w:sz w:val="28"/>
          <w:szCs w:val="28"/>
        </w:rPr>
      </w:pPr>
      <w:proofErr w:type="spellStart"/>
      <w:r w:rsidRPr="00467810">
        <w:rPr>
          <w:rFonts w:ascii="Times New Roman" w:hAnsi="Times New Roman" w:cs="Times New Roman"/>
          <w:b/>
          <w:bCs/>
          <w:sz w:val="28"/>
          <w:szCs w:val="28"/>
        </w:rPr>
        <w:t>Yacc</w:t>
      </w:r>
      <w:proofErr w:type="spellEnd"/>
      <w:r w:rsidRPr="00467810">
        <w:rPr>
          <w:rFonts w:ascii="Times New Roman" w:hAnsi="Times New Roman" w:cs="Times New Roman"/>
          <w:b/>
          <w:bCs/>
          <w:sz w:val="28"/>
          <w:szCs w:val="28"/>
        </w:rPr>
        <w:t xml:space="preserve"> Program: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token ID NUM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right '='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+' '-'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'*' '/'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left UMINUS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S    :    ID{push();} '='{push();} E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assig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E    :    E '+'{push();} T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E '-'{push();} T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T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T    :    T '*'{push();} F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T '/'{push();} F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F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F    :    '(' E ')'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 xml:space="preserve">      |    '-'{push();} F{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odegen_umi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} %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ec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UMINUS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ID{push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|    NUM{push();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%%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 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lex.yy.c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"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ctype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#include&lt;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ing.h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&gt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char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100][25]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top=0,ptr=0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int tint=0; int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inta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200]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int main(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Enter the expression : "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parse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push(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++top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yytex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t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++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proofErr w:type="spellStart"/>
      <w:r w:rsidRPr="00467810">
        <w:rPr>
          <w:rFonts w:ascii="Courier New" w:hAnsi="Courier New" w:cs="Courier New"/>
          <w:sz w:val="28"/>
          <w:szCs w:val="28"/>
        </w:rPr>
        <w:t>codege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= %s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int,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2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2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 %s %s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1]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0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\n"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op-=2;ptr-=2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,"t"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inta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t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]=tint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lastRenderedPageBreak/>
        <w:t xml:space="preserve">    tint++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proofErr w:type="spellStart"/>
      <w:r w:rsidRPr="00467810">
        <w:rPr>
          <w:rFonts w:ascii="Courier New" w:hAnsi="Courier New" w:cs="Courier New"/>
          <w:sz w:val="28"/>
          <w:szCs w:val="28"/>
        </w:rPr>
        <w:t>codegen_umi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%d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 xml:space="preserve"> = -%s\n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int,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0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top--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t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--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py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,"t"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inta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t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]=tint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int++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proofErr w:type="spellStart"/>
      <w:r w:rsidRPr="00467810">
        <w:rPr>
          <w:rFonts w:ascii="Courier New" w:hAnsi="Courier New" w:cs="Courier New"/>
          <w:sz w:val="28"/>
          <w:szCs w:val="28"/>
        </w:rPr>
        <w:t>codegen_assign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%s = 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2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2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%s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0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\n"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top-=2;ptr-=2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proofErr w:type="spellStart"/>
      <w:r w:rsidRPr="00467810">
        <w:rPr>
          <w:rFonts w:ascii="Courier New" w:hAnsi="Courier New" w:cs="Courier New"/>
          <w:sz w:val="28"/>
          <w:szCs w:val="28"/>
        </w:rPr>
        <w:t>printnum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int n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if(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rcmp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st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top-n],"t")==0)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{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     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rintf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("%d",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tinta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[</w:t>
      </w:r>
      <w:proofErr w:type="spellStart"/>
      <w:r w:rsidRPr="00467810">
        <w:rPr>
          <w:rFonts w:ascii="Courier New" w:hAnsi="Courier New" w:cs="Courier New"/>
          <w:sz w:val="28"/>
          <w:szCs w:val="28"/>
        </w:rPr>
        <w:t>ptr</w:t>
      </w:r>
      <w:proofErr w:type="spellEnd"/>
      <w:r w:rsidRPr="00467810">
        <w:rPr>
          <w:rFonts w:ascii="Courier New" w:hAnsi="Courier New" w:cs="Courier New"/>
          <w:sz w:val="28"/>
          <w:szCs w:val="28"/>
        </w:rPr>
        <w:t>-n]);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 xml:space="preserve">    }</w:t>
      </w:r>
    </w:p>
    <w:p w:rsidR="00974782" w:rsidRPr="00467810" w:rsidRDefault="00974782" w:rsidP="00974782">
      <w:pPr>
        <w:spacing w:after="0"/>
        <w:ind w:left="426"/>
        <w:rPr>
          <w:rFonts w:ascii="Courier New" w:hAnsi="Courier New" w:cs="Courier New"/>
          <w:sz w:val="28"/>
          <w:szCs w:val="28"/>
        </w:rPr>
      </w:pPr>
      <w:r w:rsidRPr="00467810">
        <w:rPr>
          <w:rFonts w:ascii="Courier New" w:hAnsi="Courier New" w:cs="Courier New"/>
          <w:sz w:val="28"/>
          <w:szCs w:val="28"/>
        </w:rPr>
        <w:t>}</w:t>
      </w: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FE6B43" w:rsidRPr="00826A08" w:rsidRDefault="00FE6B43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Pr="00826A08" w:rsidRDefault="00974782" w:rsidP="00FE6B43">
      <w:pPr>
        <w:spacing w:after="0"/>
        <w:ind w:left="426"/>
        <w:rPr>
          <w:rFonts w:ascii="Courier New" w:hAnsi="Courier New" w:cs="Courier New"/>
          <w:sz w:val="20"/>
          <w:szCs w:val="24"/>
        </w:rPr>
      </w:pPr>
    </w:p>
    <w:p w:rsidR="00974782" w:rsidRDefault="00974782" w:rsidP="00FE6B43">
      <w:pPr>
        <w:spacing w:after="0"/>
        <w:ind w:left="426"/>
        <w:rPr>
          <w:rFonts w:ascii="Courier New" w:hAnsi="Courier New" w:cs="Courier New"/>
          <w:sz w:val="24"/>
          <w:szCs w:val="24"/>
        </w:rPr>
      </w:pPr>
    </w:p>
    <w:p w:rsidR="00974782" w:rsidRDefault="00974782" w:rsidP="00FE6B43">
      <w:pPr>
        <w:spacing w:after="0"/>
        <w:ind w:left="426"/>
        <w:rPr>
          <w:rFonts w:ascii="Courier New" w:hAnsi="Courier New" w:cs="Courier New"/>
          <w:sz w:val="24"/>
          <w:szCs w:val="24"/>
        </w:rPr>
      </w:pPr>
    </w:p>
    <w:p w:rsidR="00FE6B43" w:rsidRDefault="00FE6B43" w:rsidP="00FE6B43">
      <w:pPr>
        <w:ind w:left="426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OUTPUT</w:t>
      </w:r>
      <w:r w:rsidRPr="00E44F1F">
        <w:rPr>
          <w:rFonts w:ascii="Times New Roman" w:hAnsi="Times New Roman" w:cs="Times New Roman"/>
          <w:sz w:val="28"/>
          <w:szCs w:val="28"/>
        </w:rPr>
        <w:t>:</w:t>
      </w:r>
    </w:p>
    <w:p w:rsidR="00FE6B43" w:rsidRPr="003B6D5D" w:rsidRDefault="00974782" w:rsidP="00FE6B43">
      <w:pPr>
        <w:ind w:left="426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>
            <wp:extent cx="3331845" cy="2584450"/>
            <wp:effectExtent l="19050" t="0" r="1905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184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6B43" w:rsidRPr="003B6D5D" w:rsidRDefault="00FE6B43" w:rsidP="00FE6B43">
      <w:pPr>
        <w:rPr>
          <w:rFonts w:ascii="Times New Roman" w:hAnsi="Times New Roman" w:cs="Times New Roman"/>
          <w:sz w:val="28"/>
          <w:szCs w:val="28"/>
          <w:lang w:val="en-US"/>
        </w:rPr>
      </w:pPr>
    </w:p>
    <w:sectPr w:rsidR="00FE6B43" w:rsidRPr="003B6D5D" w:rsidSect="009677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1D47AD"/>
    <w:multiLevelType w:val="hybridMultilevel"/>
    <w:tmpl w:val="598845CE"/>
    <w:lvl w:ilvl="0" w:tplc="65D0632C">
      <w:start w:val="1"/>
      <w:numFmt w:val="decimal"/>
      <w:lvlText w:val="%1."/>
      <w:lvlJc w:val="left"/>
      <w:pPr>
        <w:ind w:left="720" w:hanging="360"/>
      </w:pPr>
      <w:rPr>
        <w:rFonts w:ascii="Arial" w:eastAsiaTheme="minorHAnsi" w:hAnsi="Arial" w:cs="Arial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3A7975"/>
    <w:multiLevelType w:val="hybridMultilevel"/>
    <w:tmpl w:val="B58E83AA"/>
    <w:lvl w:ilvl="0" w:tplc="9FF2708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C6669C"/>
    <w:multiLevelType w:val="hybridMultilevel"/>
    <w:tmpl w:val="3B0ED6F2"/>
    <w:lvl w:ilvl="0" w:tplc="9078D3B0">
      <w:start w:val="1"/>
      <w:numFmt w:val="decimal"/>
      <w:lvlText w:val="%1."/>
      <w:lvlJc w:val="left"/>
      <w:pPr>
        <w:ind w:left="108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F2E1650"/>
    <w:multiLevelType w:val="hybridMultilevel"/>
    <w:tmpl w:val="0C043028"/>
    <w:lvl w:ilvl="0" w:tplc="3B601F5A">
      <w:start w:val="1"/>
      <w:numFmt w:val="decimal"/>
      <w:lvlText w:val="(%1)"/>
      <w:lvlJc w:val="left"/>
      <w:pPr>
        <w:ind w:left="720" w:hanging="360"/>
      </w:pPr>
      <w:rPr>
        <w:rFonts w:hint="default"/>
        <w:b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MDQ2NjYyMDAxtbBU0lEKTi0uzszPAykwrAUAgONAXiwAAAA="/>
  </w:docVars>
  <w:rsids>
    <w:rsidRoot w:val="001A5997"/>
    <w:rsid w:val="0004506B"/>
    <w:rsid w:val="00080AEE"/>
    <w:rsid w:val="000E0897"/>
    <w:rsid w:val="001039AB"/>
    <w:rsid w:val="001A08FA"/>
    <w:rsid w:val="001A5997"/>
    <w:rsid w:val="002537B3"/>
    <w:rsid w:val="00284E8E"/>
    <w:rsid w:val="003011FC"/>
    <w:rsid w:val="00354249"/>
    <w:rsid w:val="00366DC0"/>
    <w:rsid w:val="003B49F2"/>
    <w:rsid w:val="003B6D5D"/>
    <w:rsid w:val="003F3523"/>
    <w:rsid w:val="003F573D"/>
    <w:rsid w:val="00402E7C"/>
    <w:rsid w:val="00407F35"/>
    <w:rsid w:val="004109BC"/>
    <w:rsid w:val="004407FF"/>
    <w:rsid w:val="00467810"/>
    <w:rsid w:val="004C7053"/>
    <w:rsid w:val="004D0D50"/>
    <w:rsid w:val="004E7273"/>
    <w:rsid w:val="004F5E3C"/>
    <w:rsid w:val="00553D31"/>
    <w:rsid w:val="005F5C02"/>
    <w:rsid w:val="00635DBE"/>
    <w:rsid w:val="00694C36"/>
    <w:rsid w:val="00810854"/>
    <w:rsid w:val="008108B9"/>
    <w:rsid w:val="00815255"/>
    <w:rsid w:val="0082377D"/>
    <w:rsid w:val="00826A08"/>
    <w:rsid w:val="00837C3F"/>
    <w:rsid w:val="008747F2"/>
    <w:rsid w:val="0096774B"/>
    <w:rsid w:val="00974782"/>
    <w:rsid w:val="00A247C5"/>
    <w:rsid w:val="00A3348B"/>
    <w:rsid w:val="00AA2B02"/>
    <w:rsid w:val="00BC7586"/>
    <w:rsid w:val="00BE7307"/>
    <w:rsid w:val="00C82D4E"/>
    <w:rsid w:val="00D718A6"/>
    <w:rsid w:val="00DB63C5"/>
    <w:rsid w:val="00DF241D"/>
    <w:rsid w:val="00E44F1F"/>
    <w:rsid w:val="00EC1DDD"/>
    <w:rsid w:val="00ED6D9A"/>
    <w:rsid w:val="00F815E3"/>
    <w:rsid w:val="00FC0B33"/>
    <w:rsid w:val="00FE6B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C92C1"/>
  <w15:docId w15:val="{1AF9FFD5-104D-45B8-B3AC-9236873CE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5997"/>
    <w:pPr>
      <w:suppressAutoHyphens/>
      <w:spacing w:after="200" w:line="27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5997"/>
    <w:pPr>
      <w:ind w:left="720"/>
      <w:contextualSpacing/>
    </w:pPr>
  </w:style>
  <w:style w:type="paragraph" w:styleId="NoSpacing">
    <w:name w:val="No Spacing"/>
    <w:uiPriority w:val="1"/>
    <w:qFormat/>
    <w:rsid w:val="004F5E3C"/>
    <w:pPr>
      <w:spacing w:after="0" w:line="240" w:lineRule="auto"/>
    </w:pPr>
    <w:rPr>
      <w:rFonts w:eastAsiaTheme="minorEastAsia"/>
      <w:lang w:val="en-IN"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B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B43"/>
    <w:rPr>
      <w:rFonts w:ascii="Tahoma" w:hAnsi="Tahoma" w:cs="Tahoma"/>
      <w:sz w:val="16"/>
      <w:szCs w:val="16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9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Kumaran</cp:lastModifiedBy>
  <cp:revision>65</cp:revision>
  <cp:lastPrinted>2022-02-03T12:25:00Z</cp:lastPrinted>
  <dcterms:created xsi:type="dcterms:W3CDTF">2022-01-07T08:22:00Z</dcterms:created>
  <dcterms:modified xsi:type="dcterms:W3CDTF">2022-11-25T05:18:00Z</dcterms:modified>
</cp:coreProperties>
</file>